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0B2B" w:rsidRDefault="0078253F">
      <w:pPr>
        <w:pStyle w:val="Heading1"/>
      </w:pPr>
      <w:r>
        <w:t>Bruno dos Santos Almeida</w:t>
      </w:r>
    </w:p>
    <w:p w:rsidR="004A0B2B" w:rsidRDefault="00D23A54">
      <w:pPr>
        <w:pStyle w:val="Heading5"/>
      </w:pPr>
      <w:r>
        <w:t>Brazilian, 32</w:t>
      </w:r>
      <w:r w:rsidR="0078253F">
        <w:t xml:space="preserve"> - Porto - Portugal</w:t>
      </w:r>
      <w:bookmarkStart w:id="0" w:name="brazilian-31---porto---portugal"/>
      <w:bookmarkEnd w:id="0"/>
    </w:p>
    <w:p w:rsidR="004A0B2B" w:rsidRDefault="0078253F">
      <w:pPr>
        <w:pStyle w:val="Heading5"/>
      </w:pPr>
      <w:r>
        <w:t>Email: brunosalmeida@outlook.com</w:t>
      </w:r>
      <w:bookmarkStart w:id="1" w:name="email-brunosalmeidaoutlook.com"/>
      <w:bookmarkEnd w:id="1"/>
    </w:p>
    <w:p w:rsidR="004A0B2B" w:rsidRDefault="0078253F">
      <w:pPr>
        <w:pStyle w:val="Heading5"/>
      </w:pPr>
      <w:r>
        <w:t>Github: http://github.com/brunosalmeida</w:t>
      </w:r>
      <w:bookmarkStart w:id="2" w:name="github-httpgithub.combrunosalmeida"/>
      <w:bookmarkEnd w:id="2"/>
    </w:p>
    <w:p w:rsidR="004A0B2B" w:rsidRDefault="0078253F">
      <w:pPr>
        <w:pStyle w:val="Heading2"/>
      </w:pPr>
      <w:r>
        <w:t>Main Competences</w:t>
      </w:r>
    </w:p>
    <w:p w:rsidR="004A0B2B" w:rsidRDefault="0078253F">
      <w:pPr>
        <w:pStyle w:val="FirstParagraph"/>
      </w:pPr>
      <w:r>
        <w:t>C#, ASP.NET Core, Javascript, ReactJS, Xamarin.Forms</w:t>
      </w:r>
      <w:bookmarkStart w:id="3" w:name="main-competences"/>
      <w:bookmarkEnd w:id="3"/>
    </w:p>
    <w:p w:rsidR="004A0B2B" w:rsidRDefault="0078253F">
      <w:pPr>
        <w:pStyle w:val="Heading2"/>
      </w:pPr>
      <w:r>
        <w:t>Languages</w:t>
      </w:r>
    </w:p>
    <w:p w:rsidR="004A0B2B" w:rsidRDefault="0078253F">
      <w:pPr>
        <w:pStyle w:val="Compact"/>
        <w:numPr>
          <w:ilvl w:val="0"/>
          <w:numId w:val="1"/>
        </w:numPr>
      </w:pPr>
      <w:r>
        <w:t>Portuguese - Main</w:t>
      </w:r>
      <w:bookmarkStart w:id="4" w:name="_GoBack"/>
      <w:bookmarkEnd w:id="4"/>
      <w:r>
        <w:t xml:space="preserve"> Language</w:t>
      </w:r>
    </w:p>
    <w:p w:rsidR="004A0B2B" w:rsidRDefault="0078253F">
      <w:pPr>
        <w:pStyle w:val="Compact"/>
        <w:numPr>
          <w:ilvl w:val="0"/>
          <w:numId w:val="1"/>
        </w:numPr>
      </w:pPr>
      <w:r>
        <w:t xml:space="preserve">English - </w:t>
      </w:r>
      <w:r>
        <w:t>Intermediate</w:t>
      </w:r>
      <w:bookmarkStart w:id="5" w:name="languages"/>
      <w:bookmarkEnd w:id="5"/>
    </w:p>
    <w:p w:rsidR="004A0B2B" w:rsidRDefault="0078253F">
      <w:pPr>
        <w:pStyle w:val="Heading2"/>
      </w:pPr>
      <w:r>
        <w:t>Projects Overview</w:t>
      </w:r>
    </w:p>
    <w:p w:rsidR="004A0B2B" w:rsidRDefault="0078253F">
      <w:pPr>
        <w:pStyle w:val="FirstParagraph"/>
      </w:pPr>
      <w:r>
        <w:rPr>
          <w:rFonts w:asciiTheme="majorHAnsi" w:eastAsiaTheme="majorEastAsia" w:hAnsiTheme="majorHAnsi" w:cstheme="majorBidi"/>
          <w:b/>
          <w:bCs/>
          <w:color w:val="4F81BD" w:themeColor="accent1"/>
        </w:rPr>
        <w:t>Software Engineer at Wa Fenix</w:t>
      </w:r>
      <w:r>
        <w:t xml:space="preserve"> </w:t>
      </w:r>
    </w:p>
    <w:p w:rsidR="004A0B2B" w:rsidRDefault="0078253F">
      <w:pPr>
        <w:pStyle w:val="FirstParagraph"/>
      </w:pPr>
      <w:r>
        <w:rPr>
          <w:b/>
        </w:rPr>
        <w:t>Start Date March 2019 - Present</w:t>
      </w:r>
    </w:p>
    <w:p w:rsidR="004A0B2B" w:rsidRDefault="0078253F">
      <w:pPr>
        <w:pStyle w:val="BodyText"/>
      </w:pPr>
      <w:r>
        <w:rPr>
          <w:b/>
        </w:rPr>
        <w:t>Tech Stack</w:t>
      </w:r>
      <w:r>
        <w:t xml:space="preserve"> _C#, ASP.NET CORE, SQL SERVER, WCF, CASSANDRA DB, KAFKA, HANGFIRE, REACTJS</w:t>
      </w:r>
    </w:p>
    <w:p w:rsidR="004A0B2B" w:rsidRDefault="0078253F">
      <w:pPr>
        <w:pStyle w:val="BodyText"/>
      </w:pPr>
      <w:r>
        <w:t>Development backend services the Farfetch benefits platform´s, using C# prog</w:t>
      </w:r>
      <w:r>
        <w:t>ramming language and asp.net core. Using Kafka as a communication provider between microservices and Cassandra NoSql database and SQL Server to store the data.</w:t>
      </w:r>
    </w:p>
    <w:p w:rsidR="004A0B2B" w:rsidRDefault="0078253F">
      <w:pPr>
        <w:pStyle w:val="BodyText"/>
      </w:pPr>
      <w:r>
        <w:t>Development backend services for Millenium BCP bank and Activo Bank mobile applications using C#</w:t>
      </w:r>
      <w:r>
        <w:t xml:space="preserve"> programming language and WCF (Windows Communication Foundation)</w:t>
      </w:r>
    </w:p>
    <w:p w:rsidR="004A0B2B" w:rsidRDefault="0078253F">
      <w:pPr>
        <w:pStyle w:val="BodyText"/>
      </w:pPr>
      <w:r>
        <w:t>Development of technological risk asset platform (aka ITRisk) for Millenium Bcp bank using C# and asp.net core.</w:t>
      </w:r>
    </w:p>
    <w:p w:rsidR="004A0B2B" w:rsidRDefault="0078253F">
      <w:pPr>
        <w:pStyle w:val="Heading3"/>
      </w:pPr>
      <w:r>
        <w:t>Software Engineer at Luby Software</w:t>
      </w:r>
    </w:p>
    <w:p w:rsidR="004A0B2B" w:rsidRDefault="0078253F">
      <w:pPr>
        <w:pStyle w:val="FirstParagraph"/>
      </w:pPr>
      <w:r>
        <w:rPr>
          <w:b/>
        </w:rPr>
        <w:t>Start Date June 2018 - March 2019</w:t>
      </w:r>
    </w:p>
    <w:p w:rsidR="004A0B2B" w:rsidRDefault="0078253F">
      <w:pPr>
        <w:pStyle w:val="BodyText"/>
      </w:pPr>
      <w:r>
        <w:rPr>
          <w:b/>
        </w:rPr>
        <w:t>Tech Stack</w:t>
      </w:r>
      <w:r>
        <w:t xml:space="preserve"> C#, XAMARIN FORMS</w:t>
      </w:r>
    </w:p>
    <w:p w:rsidR="004A0B2B" w:rsidRDefault="0078253F">
      <w:pPr>
        <w:pStyle w:val="BodyText"/>
      </w:pPr>
      <w:r>
        <w:t>Development of the Selfcare HSA application for Sunwest Bank, application for payment and refund of health expenses.</w:t>
      </w:r>
    </w:p>
    <w:p w:rsidR="004A0B2B" w:rsidRDefault="0078253F">
      <w:pPr>
        <w:pStyle w:val="BodyText"/>
      </w:pPr>
      <w:r>
        <w:t>Development of the application AppZul, application for the sale of electronic parking cards for the city of São Paulo.</w:t>
      </w:r>
      <w:bookmarkStart w:id="6" w:name="software-engineer-at-luby-software"/>
      <w:bookmarkEnd w:id="6"/>
    </w:p>
    <w:p w:rsidR="004A0B2B" w:rsidRDefault="0078253F">
      <w:pPr>
        <w:pStyle w:val="Heading3"/>
      </w:pPr>
      <w:r>
        <w:t>S</w:t>
      </w:r>
      <w:r>
        <w:t>oftware Engineer at Medtime</w:t>
      </w:r>
    </w:p>
    <w:p w:rsidR="004A0B2B" w:rsidRDefault="0078253F">
      <w:pPr>
        <w:pStyle w:val="FirstParagraph"/>
      </w:pPr>
      <w:r>
        <w:rPr>
          <w:b/>
        </w:rPr>
        <w:t>Start Date July 2017 - June 2018</w:t>
      </w:r>
    </w:p>
    <w:p w:rsidR="004A0B2B" w:rsidRDefault="0078253F">
      <w:pPr>
        <w:pStyle w:val="BodyText"/>
      </w:pPr>
      <w:r>
        <w:rPr>
          <w:b/>
        </w:rPr>
        <w:t>Tech Stack</w:t>
      </w:r>
      <w:r>
        <w:t xml:space="preserve"> C#, ASP.NET CORE, SQL SERVER, XAMARIN.IOS, MONGODB</w:t>
      </w:r>
    </w:p>
    <w:p w:rsidR="004A0B2B" w:rsidRDefault="0078253F">
      <w:pPr>
        <w:pStyle w:val="BodyText"/>
      </w:pPr>
      <w:r>
        <w:t>Development of the Medtime platform, product for hospitals, with the objective of assisting in the quality of work of a hospital or m</w:t>
      </w:r>
      <w:r>
        <w:t>edical clinic. I worked on the backend development using CQRS standard, using the C # programming language, Entity Framework 6 and SQL Server hosted in Azure, and MongoDB database. I also worked on the development of the mobile platform for iOS environment</w:t>
      </w:r>
      <w:r>
        <w:t xml:space="preserve"> using Xamarin.iOS and MVVMCrosss framework.</w:t>
      </w:r>
      <w:bookmarkStart w:id="7" w:name="software-engineer-at-medtime"/>
      <w:bookmarkEnd w:id="7"/>
    </w:p>
    <w:p w:rsidR="004A0B2B" w:rsidRDefault="0078253F">
      <w:pPr>
        <w:pStyle w:val="Heading3"/>
      </w:pPr>
      <w:r>
        <w:t>Software Developer at Tronar</w:t>
      </w:r>
    </w:p>
    <w:p w:rsidR="004A0B2B" w:rsidRDefault="0078253F">
      <w:pPr>
        <w:pStyle w:val="FirstParagraph"/>
      </w:pPr>
      <w:r>
        <w:rPr>
          <w:b/>
        </w:rPr>
        <w:t>Start Date March 2016 - July 2017</w:t>
      </w:r>
    </w:p>
    <w:p w:rsidR="004A0B2B" w:rsidRDefault="0078253F">
      <w:pPr>
        <w:pStyle w:val="BodyText"/>
      </w:pPr>
      <w:r>
        <w:rPr>
          <w:b/>
        </w:rPr>
        <w:t>Tech Stack</w:t>
      </w:r>
      <w:r>
        <w:t xml:space="preserve"> C#, ASP.NET MVC, SQL SERVER, XAMARIN.FORMS</w:t>
      </w:r>
    </w:p>
    <w:p w:rsidR="004A0B2B" w:rsidRDefault="0078253F">
      <w:pPr>
        <w:pStyle w:val="BodyText"/>
      </w:pPr>
      <w:r>
        <w:t xml:space="preserve">Development, bug fixes and improvements of electronic prescription portals </w:t>
      </w:r>
      <w:r>
        <w:t>(www.euprescrevo.com.br), dispensing of medicines (www.portalrx.com.br), patient portal (www.receitasegura.com.br) and administrative panel using C # language, ASP.NET MVC 5 technology, web api, Entity Framework 6, Jquery and SQL Server 2008 database.</w:t>
      </w:r>
    </w:p>
    <w:p w:rsidR="004A0B2B" w:rsidRDefault="0078253F">
      <w:pPr>
        <w:pStyle w:val="BodyText"/>
      </w:pPr>
      <w:r>
        <w:t>Deve</w:t>
      </w:r>
      <w:r>
        <w:t>lopment, bug fixes and multilevel marketing application enhancements for users and administrative panel using C # language, technology ASP.NET MVC 4, WebApi, Entity Framework 6, Jquery and SQL Server 2008 database. Integration with payment APIs using crypt</w:t>
      </w:r>
      <w:r>
        <w:t>o coins as bitcoin.</w:t>
      </w:r>
      <w:bookmarkStart w:id="8" w:name="software-developer-at-tronar"/>
      <w:bookmarkEnd w:id="8"/>
    </w:p>
    <w:p w:rsidR="004A0B2B" w:rsidRDefault="0078253F">
      <w:pPr>
        <w:pStyle w:val="Heading3"/>
      </w:pPr>
      <w:r>
        <w:t>Software Developer at WABR Consulting</w:t>
      </w:r>
    </w:p>
    <w:p w:rsidR="004A0B2B" w:rsidRDefault="0078253F">
      <w:pPr>
        <w:pStyle w:val="FirstParagraph"/>
      </w:pPr>
      <w:r>
        <w:rPr>
          <w:b/>
        </w:rPr>
        <w:t>Start Date December 2013 - February 2016</w:t>
      </w:r>
    </w:p>
    <w:p w:rsidR="004A0B2B" w:rsidRDefault="0078253F">
      <w:pPr>
        <w:pStyle w:val="BodyText"/>
      </w:pPr>
      <w:r>
        <w:rPr>
          <w:b/>
        </w:rPr>
        <w:t>Tech Stack</w:t>
      </w:r>
      <w:r>
        <w:t xml:space="preserve"> C#, ASP.NET MVC, SQL SERVER</w:t>
      </w:r>
    </w:p>
    <w:p w:rsidR="004A0B2B" w:rsidRDefault="0078253F">
      <w:pPr>
        <w:pStyle w:val="BodyText"/>
      </w:pPr>
      <w:r>
        <w:t>Development, bug fixes and improvements of the logistics systems of the Brazil Risk company using C # language, ASP.NE</w:t>
      </w:r>
      <w:r>
        <w:t>T MVC technology 3, 4, 5, webapi, entity Framework 6, jquery and SQL Server 2008 database.</w:t>
      </w:r>
      <w:bookmarkStart w:id="9" w:name="software-developer-at-wabr-consulting"/>
      <w:bookmarkEnd w:id="9"/>
    </w:p>
    <w:p w:rsidR="004A0B2B" w:rsidRDefault="0078253F">
      <w:pPr>
        <w:pStyle w:val="Heading3"/>
      </w:pPr>
      <w:r>
        <w:t>Software Developer at FCamara Consulting &amp; Trainning</w:t>
      </w:r>
    </w:p>
    <w:p w:rsidR="004A0B2B" w:rsidRDefault="0078253F">
      <w:pPr>
        <w:pStyle w:val="FirstParagraph"/>
      </w:pPr>
      <w:r>
        <w:rPr>
          <w:b/>
        </w:rPr>
        <w:t>Start Date December 2012 - October 2013</w:t>
      </w:r>
    </w:p>
    <w:p w:rsidR="004A0B2B" w:rsidRDefault="0078253F">
      <w:pPr>
        <w:pStyle w:val="BodyText"/>
      </w:pPr>
      <w:r>
        <w:rPr>
          <w:b/>
        </w:rPr>
        <w:t>Tech Stack</w:t>
      </w:r>
      <w:r>
        <w:t xml:space="preserve"> C#, ASP.NET MVC, SQL SERVER</w:t>
      </w:r>
    </w:p>
    <w:p w:rsidR="004A0B2B" w:rsidRDefault="0078253F">
      <w:pPr>
        <w:pStyle w:val="BodyText"/>
      </w:pPr>
      <w:r>
        <w:t>Development of improvements and m</w:t>
      </w:r>
      <w:r>
        <w:t>aintenance of the risk analysis system for Walmart.com. Product developed using C # language, ASP.NET MVC 1 technology, javascript and SQL Server 2008. Migration from ASP.NET MVC 1 system to ASP.NET MVC 4, use of jquery library and concepts of responsive d</w:t>
      </w:r>
      <w:r>
        <w:t>esign and interoperability of browsers (IE , Chrome, Firefox and Safari)</w:t>
      </w:r>
      <w:bookmarkStart w:id="10" w:name="Xdaf0da2f8d376c7365d537b2c0ccf2b5b5943b4"/>
      <w:bookmarkEnd w:id="10"/>
    </w:p>
    <w:p w:rsidR="004A0B2B" w:rsidRDefault="0078253F">
      <w:pPr>
        <w:pStyle w:val="Heading3"/>
      </w:pPr>
      <w:r>
        <w:t>Software Developer at MazzaTech</w:t>
      </w:r>
    </w:p>
    <w:p w:rsidR="004A0B2B" w:rsidRDefault="0078253F">
      <w:pPr>
        <w:pStyle w:val="FirstParagraph"/>
      </w:pPr>
      <w:r>
        <w:rPr>
          <w:b/>
        </w:rPr>
        <w:t>Start Date October 2012 - November 2012</w:t>
      </w:r>
    </w:p>
    <w:p w:rsidR="004A0B2B" w:rsidRDefault="0078253F">
      <w:pPr>
        <w:pStyle w:val="BodyText"/>
      </w:pPr>
      <w:r>
        <w:rPr>
          <w:b/>
        </w:rPr>
        <w:t>Tech Stack</w:t>
      </w:r>
      <w:r>
        <w:t xml:space="preserve"> C#, ASP.NET MVC, SQL SERVER</w:t>
      </w:r>
    </w:p>
    <w:p w:rsidR="004A0B2B" w:rsidRDefault="0078253F">
      <w:pPr>
        <w:pStyle w:val="BodyText"/>
      </w:pPr>
      <w:r>
        <w:t>Development of internal systems of Fleury labs, using C# language, ASP.N</w:t>
      </w:r>
      <w:r>
        <w:t>ET Web Forms AJAX and SQL Server.</w:t>
      </w:r>
      <w:bookmarkStart w:id="11" w:name="software-developer-at-mazzatech"/>
      <w:bookmarkEnd w:id="11"/>
    </w:p>
    <w:p w:rsidR="004A0B2B" w:rsidRDefault="0078253F">
      <w:pPr>
        <w:pStyle w:val="Heading3"/>
      </w:pPr>
      <w:r>
        <w:t>Software Developer at Verity IT</w:t>
      </w:r>
    </w:p>
    <w:p w:rsidR="004A0B2B" w:rsidRDefault="0078253F">
      <w:pPr>
        <w:pStyle w:val="FirstParagraph"/>
      </w:pPr>
      <w:r>
        <w:rPr>
          <w:b/>
        </w:rPr>
        <w:t>Start Date February 2012 - August 2012</w:t>
      </w:r>
    </w:p>
    <w:p w:rsidR="004A0B2B" w:rsidRDefault="0078253F">
      <w:pPr>
        <w:pStyle w:val="BodyText"/>
      </w:pPr>
      <w:r>
        <w:rPr>
          <w:b/>
        </w:rPr>
        <w:t>Tech Stack</w:t>
      </w:r>
      <w:r>
        <w:t xml:space="preserve"> C#, ASP.NET MVC, SQL SERVER_</w:t>
      </w:r>
    </w:p>
    <w:p w:rsidR="004A0B2B" w:rsidRDefault="0078253F">
      <w:pPr>
        <w:pStyle w:val="BodyText"/>
      </w:pPr>
      <w:r>
        <w:t xml:space="preserve">Development of the new customer relationship platform for the company Carrefour Financial Solutions, using C # </w:t>
      </w:r>
      <w:r>
        <w:t>programming language, ASP.NET MVC 2 technology, and ASP.NET Web Forms, Hibernate, JQuery, Oracle database and SQL-SERVER 2008. Responsible for analysis and estimation of new functionalities for legacy systems.</w:t>
      </w:r>
      <w:bookmarkStart w:id="12" w:name="software-developer-at-verity-it"/>
      <w:bookmarkEnd w:id="12"/>
    </w:p>
    <w:p w:rsidR="004A0B2B" w:rsidRDefault="0078253F">
      <w:pPr>
        <w:pStyle w:val="Heading3"/>
      </w:pPr>
      <w:r>
        <w:t>Software Developer at Capgemini</w:t>
      </w:r>
    </w:p>
    <w:p w:rsidR="004A0B2B" w:rsidRDefault="0078253F">
      <w:pPr>
        <w:pStyle w:val="FirstParagraph"/>
      </w:pPr>
      <w:r>
        <w:rPr>
          <w:b/>
        </w:rPr>
        <w:t>Start Date Oct</w:t>
      </w:r>
      <w:r>
        <w:rPr>
          <w:b/>
        </w:rPr>
        <w:t>ober 2010 - February 2012</w:t>
      </w:r>
    </w:p>
    <w:p w:rsidR="004A0B2B" w:rsidRDefault="0078253F">
      <w:pPr>
        <w:pStyle w:val="BodyText"/>
      </w:pPr>
      <w:r>
        <w:rPr>
          <w:b/>
        </w:rPr>
        <w:t>Tech Stack</w:t>
      </w:r>
      <w:r>
        <w:t xml:space="preserve"> C#, VB.NET, ASP.NET, SQL SERVER_</w:t>
      </w:r>
    </w:p>
    <w:p w:rsidR="004A0B2B" w:rsidRDefault="0078253F">
      <w:pPr>
        <w:pStyle w:val="BodyText"/>
      </w:pPr>
      <w:r>
        <w:t>Development of the Board of Trade of São Paulo State (JUCESP) portal using scrum methodology, C# programming language, ASP.NET and SQL Server based on SOA architecture.</w:t>
      </w:r>
    </w:p>
    <w:p w:rsidR="004A0B2B" w:rsidRDefault="0078253F">
      <w:pPr>
        <w:pStyle w:val="BodyText"/>
      </w:pPr>
      <w:r>
        <w:t>Development of SE</w:t>
      </w:r>
      <w:r>
        <w:t>SI´s intranet using Visual Basic language, ASP.NET, SQL Server and Oracle based on SOA architecture.</w:t>
      </w:r>
      <w:bookmarkStart w:id="13" w:name="software-developer-at-capgemini"/>
      <w:bookmarkEnd w:id="13"/>
    </w:p>
    <w:p w:rsidR="004A0B2B" w:rsidRDefault="0078253F">
      <w:pPr>
        <w:pStyle w:val="Heading3"/>
      </w:pPr>
      <w:r>
        <w:t>Software Developer at Everis</w:t>
      </w:r>
    </w:p>
    <w:p w:rsidR="004A0B2B" w:rsidRDefault="0078253F">
      <w:pPr>
        <w:pStyle w:val="FirstParagraph"/>
      </w:pPr>
      <w:r>
        <w:rPr>
          <w:b/>
        </w:rPr>
        <w:t>Start Date July 2010 - December 2012</w:t>
      </w:r>
    </w:p>
    <w:p w:rsidR="004A0B2B" w:rsidRDefault="0078253F">
      <w:pPr>
        <w:pStyle w:val="BodyText"/>
      </w:pPr>
      <w:r>
        <w:rPr>
          <w:b/>
        </w:rPr>
        <w:t>Tech Stack</w:t>
      </w:r>
      <w:r>
        <w:t xml:space="preserve"> C#, VB.NET, ASP.NET, SQL SERVER</w:t>
      </w:r>
    </w:p>
    <w:p w:rsidR="004A0B2B" w:rsidRDefault="0078253F">
      <w:pPr>
        <w:pStyle w:val="BodyText"/>
      </w:pPr>
      <w:r>
        <w:t>Support and bug fix of insurance policies mana</w:t>
      </w:r>
      <w:r>
        <w:t>gement of Allianz Company using c #, asp.net, and Oracle database. Support and bug fix of digital insurance policies platform using C #, asp.net, and SQL SERVER 2008.</w:t>
      </w:r>
      <w:bookmarkStart w:id="14" w:name="software-developer-at-everis"/>
      <w:bookmarkEnd w:id="14"/>
    </w:p>
    <w:p w:rsidR="004A0B2B" w:rsidRDefault="0078253F">
      <w:pPr>
        <w:pStyle w:val="Heading3"/>
      </w:pPr>
      <w:r>
        <w:t>Software Developer at DRM</w:t>
      </w:r>
    </w:p>
    <w:p w:rsidR="004A0B2B" w:rsidRDefault="0078253F">
      <w:pPr>
        <w:pStyle w:val="FirstParagraph"/>
      </w:pPr>
      <w:r>
        <w:rPr>
          <w:b/>
        </w:rPr>
        <w:t>Start Date August 2009 - July 2010</w:t>
      </w:r>
    </w:p>
    <w:p w:rsidR="004A0B2B" w:rsidRDefault="0078253F">
      <w:pPr>
        <w:pStyle w:val="BodyText"/>
      </w:pPr>
      <w:r>
        <w:rPr>
          <w:b/>
        </w:rPr>
        <w:t>Tech Stack</w:t>
      </w:r>
      <w:r>
        <w:t xml:space="preserve"> C#, VB.NET, ASP.NET, SQL SERVER</w:t>
      </w:r>
    </w:p>
    <w:p w:rsidR="004A0B2B" w:rsidRDefault="0078253F">
      <w:pPr>
        <w:pStyle w:val="BodyText"/>
      </w:pPr>
      <w:r>
        <w:t>Creation of use cases, sequences, and activities diagrams. Developments of web applications and windows forms applications. Unit testing for web applications created based on UML diagrams and use cases.</w:t>
      </w:r>
      <w:bookmarkStart w:id="15" w:name="software-developer-at-drm"/>
      <w:bookmarkEnd w:id="15"/>
    </w:p>
    <w:p w:rsidR="004A0B2B" w:rsidRDefault="0078253F">
      <w:pPr>
        <w:pStyle w:val="Heading3"/>
      </w:pPr>
      <w:r>
        <w:t>Software Developer a</w:t>
      </w:r>
      <w:r>
        <w:t>t Spring Wireless</w:t>
      </w:r>
    </w:p>
    <w:p w:rsidR="004A0B2B" w:rsidRDefault="0078253F">
      <w:pPr>
        <w:pStyle w:val="FirstParagraph"/>
      </w:pPr>
      <w:r>
        <w:rPr>
          <w:b/>
        </w:rPr>
        <w:t>Start Date October 2008 - October 2019</w:t>
      </w:r>
    </w:p>
    <w:p w:rsidR="004A0B2B" w:rsidRDefault="0078253F">
      <w:pPr>
        <w:pStyle w:val="BodyText"/>
      </w:pPr>
      <w:r>
        <w:rPr>
          <w:b/>
        </w:rPr>
        <w:t>Tech Stack</w:t>
      </w:r>
      <w:r>
        <w:t xml:space="preserve"> C#, VB.NET, ASP.NET, SQL SERVER</w:t>
      </w:r>
    </w:p>
    <w:p w:rsidR="004A0B2B" w:rsidRDefault="0078253F">
      <w:pPr>
        <w:pStyle w:val="BodyText"/>
      </w:pPr>
      <w:r>
        <w:t>Creation of use cases, sequences, and activities diagrams. Developments of web applications and windows forms applications. Unit testing for web application</w:t>
      </w:r>
      <w:r>
        <w:t>s created based on UML diagrams and use cases.</w:t>
      </w:r>
      <w:bookmarkStart w:id="16" w:name="projects-overview"/>
      <w:bookmarkStart w:id="17" w:name="software-developer-at-spring-wireless"/>
      <w:bookmarkEnd w:id="16"/>
      <w:bookmarkEnd w:id="17"/>
    </w:p>
    <w:p w:rsidR="004A0B2B" w:rsidRDefault="0078253F">
      <w:pPr>
        <w:pStyle w:val="Heading2"/>
      </w:pPr>
      <w:r>
        <w:t>Academic Education</w:t>
      </w:r>
    </w:p>
    <w:p w:rsidR="004A0B2B" w:rsidRDefault="0078253F">
      <w:pPr>
        <w:pStyle w:val="FirstParagraph"/>
      </w:pPr>
      <w:r>
        <w:rPr>
          <w:b/>
        </w:rPr>
        <w:t>Analysis and Systems Development -Instituto Federal de Ciência e Tecnologia de São Paulo - IFSP</w:t>
      </w:r>
    </w:p>
    <w:p w:rsidR="004A0B2B" w:rsidRDefault="0078253F">
      <w:pPr>
        <w:pStyle w:val="BodyText"/>
      </w:pPr>
      <w:r>
        <w:rPr>
          <w:b/>
        </w:rPr>
        <w:t>MBA - Mobile development applications, AoT, Chatbots &amp; Virtual Assistants - FIAP</w:t>
      </w:r>
      <w:bookmarkStart w:id="18" w:name="academic-education"/>
      <w:bookmarkEnd w:id="18"/>
    </w:p>
    <w:p w:rsidR="004A0B2B" w:rsidRDefault="0078253F">
      <w:pPr>
        <w:pStyle w:val="Heading2"/>
      </w:pPr>
      <w:r>
        <w:t>Profession Ed</w:t>
      </w:r>
      <w:r>
        <w:t>ucation</w:t>
      </w:r>
    </w:p>
    <w:p w:rsidR="004A0B2B" w:rsidRDefault="000444A9">
      <w:pPr>
        <w:pStyle w:val="Compact"/>
        <w:numPr>
          <w:ilvl w:val="0"/>
          <w:numId w:val="4"/>
        </w:numPr>
      </w:pPr>
      <w:r>
        <w:rPr>
          <w:i/>
        </w:rPr>
        <w:t>ASP.NET Core Expert - desenvolvedor.io</w:t>
      </w:r>
    </w:p>
    <w:p w:rsidR="004A0B2B" w:rsidRDefault="0078253F" w:rsidP="00376530">
      <w:pPr>
        <w:pStyle w:val="Compact"/>
        <w:numPr>
          <w:ilvl w:val="0"/>
          <w:numId w:val="4"/>
        </w:numPr>
      </w:pPr>
      <w:r w:rsidRPr="000444A9">
        <w:rPr>
          <w:i/>
        </w:rPr>
        <w:t>Xamarin Forms: Build Native Cross-Platforms With C#</w:t>
      </w:r>
      <w:r>
        <w:t xml:space="preserve"> - udemy.com</w:t>
      </w:r>
    </w:p>
    <w:sectPr w:rsidR="004A0B2B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A30FA8"/>
    <w:multiLevelType w:val="multilevel"/>
    <w:tmpl w:val="8C2CEFA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23FF2613"/>
    <w:multiLevelType w:val="multilevel"/>
    <w:tmpl w:val="B5B6A338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 w15:restartNumberingAfterBreak="0">
    <w:nsid w:val="42C256C3"/>
    <w:multiLevelType w:val="multilevel"/>
    <w:tmpl w:val="8048BD5E"/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40"/>
  <w:embedSystemFonts/>
  <w:defaultTabStop w:val="720"/>
  <w:autoHyphenation/>
  <w:characterSpacingControl w:val="doNotCompress"/>
  <w:compat>
    <w:compatSetting w:name="compatibilityMode" w:uri="http://schemas.microsoft.com/office/word" w:val="12"/>
  </w:compat>
  <w:rsids>
    <w:rsidRoot w:val="004A0B2B"/>
    <w:rsid w:val="000444A9"/>
    <w:rsid w:val="004A0B2B"/>
    <w:rsid w:val="0078253F"/>
    <w:rsid w:val="00D2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A628B"/>
  <w15:docId w15:val="{E8A33DD7-59A9-40AE-83AF-F05AA3175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50</Words>
  <Characters>4848</Characters>
  <Application>Microsoft Office Word</Application>
  <DocSecurity>0</DocSecurity>
  <Lines>40</Lines>
  <Paragraphs>11</Paragraphs>
  <ScaleCrop>false</ScaleCrop>
  <Company>Altran PT</Company>
  <LinksUpToDate>false</LinksUpToDate>
  <CharactersWithSpaces>5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ALMEIDA Bruno dos Santos</cp:lastModifiedBy>
  <cp:revision>4</cp:revision>
  <dcterms:created xsi:type="dcterms:W3CDTF">2020-12-16T15:52:00Z</dcterms:created>
  <dcterms:modified xsi:type="dcterms:W3CDTF">2021-02-01T12:07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